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F6E3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E42603" w:rsidR="007B4A91" w:rsidRDefault="007B4A91" w:rsidP="009F6E3A">
      <w:pPr>
        <w:ind w:left="720"/>
        <w:rPr>
          <w:sz w:val="28"/>
          <w:szCs w:val="28"/>
        </w:rPr>
      </w:pPr>
    </w:p>
    <w:p w14:paraId="79744767" w14:textId="45AF5EAB" w:rsidR="009F6E3A" w:rsidRDefault="009F6E3A" w:rsidP="009F6E3A">
      <w:pPr>
        <w:ind w:left="720"/>
        <w:rPr>
          <w:sz w:val="28"/>
          <w:szCs w:val="28"/>
        </w:rPr>
      </w:pPr>
      <w:r>
        <w:rPr>
          <w:sz w:val="28"/>
          <w:szCs w:val="28"/>
        </w:rPr>
        <w:t>Attacker Plane</w:t>
      </w:r>
      <w:bookmarkStart w:id="0" w:name="_GoBack"/>
      <w:bookmarkEnd w:id="0"/>
    </w:p>
    <w:p w14:paraId="34A9E19B" w14:textId="77777777" w:rsidR="007B4A91" w:rsidRDefault="009F6E3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8334CC5" w14:textId="77777777" w:rsidR="009F6E3A" w:rsidRDefault="009F6E3A" w:rsidP="009F6E3A">
      <w:pPr>
        <w:ind w:left="720"/>
        <w:rPr>
          <w:sz w:val="28"/>
          <w:szCs w:val="28"/>
        </w:rPr>
      </w:pPr>
    </w:p>
    <w:p w14:paraId="555F2033" w14:textId="395EE2B9" w:rsidR="007B4A91" w:rsidRDefault="005471CD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he high score.</w:t>
      </w:r>
    </w:p>
    <w:p w14:paraId="3D632C61" w14:textId="77777777" w:rsidR="007B4A91" w:rsidRDefault="009F6E3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F95282E" w14:textId="77777777" w:rsidR="009F6E3A" w:rsidRDefault="009F6E3A" w:rsidP="009F6E3A">
      <w:pPr>
        <w:ind w:left="720"/>
        <w:rPr>
          <w:sz w:val="28"/>
          <w:szCs w:val="28"/>
        </w:rPr>
      </w:pPr>
    </w:p>
    <w:p w14:paraId="41B53D71" w14:textId="1C37E4B8" w:rsidR="007B4A91" w:rsidRDefault="005471CD" w:rsidP="00632C4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rocket and it has to shoot the </w:t>
      </w:r>
      <w:proofErr w:type="spellStart"/>
      <w:proofErr w:type="gramStart"/>
      <w:r>
        <w:rPr>
          <w:sz w:val="28"/>
          <w:szCs w:val="28"/>
        </w:rPr>
        <w:t>ufo’s</w:t>
      </w:r>
      <w:proofErr w:type="spellEnd"/>
      <w:proofErr w:type="gramEnd"/>
      <w:r>
        <w:rPr>
          <w:sz w:val="28"/>
          <w:szCs w:val="28"/>
        </w:rPr>
        <w:t xml:space="preserve"> by pressing space </w:t>
      </w:r>
    </w:p>
    <w:p w14:paraId="6102F988" w14:textId="77777777" w:rsidR="007B4A91" w:rsidRDefault="009F6E3A">
      <w:r>
        <w:pict w14:anchorId="04BE5B81">
          <v:rect id="_x0000_i1038" style="width:0;height:1.5pt" o:hralign="center" o:hrstd="t" o:hr="t" fillcolor="#a0a0a0" stroked="f"/>
        </w:pict>
      </w:r>
    </w:p>
    <w:p w14:paraId="274E281C" w14:textId="67FCCFFD" w:rsidR="00632C49" w:rsidRDefault="00632C49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proofErr w:type="gramStart"/>
      <w:r>
        <w:rPr>
          <w:sz w:val="28"/>
          <w:szCs w:val="28"/>
        </w:rPr>
        <w:t>key</w:t>
      </w:r>
      <w:proofErr w:type="gramEnd"/>
      <w:r>
        <w:rPr>
          <w:sz w:val="28"/>
          <w:szCs w:val="28"/>
        </w:rPr>
        <w:t xml:space="preserve">, save from the monsters and collect the stars and diamonds. If </w:t>
      </w:r>
    </w:p>
    <w:p w14:paraId="0AE3FDBE" w14:textId="77777777" w:rsidR="007B4A91" w:rsidRDefault="009F6E3A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1EA57574" w14:textId="2CF23543" w:rsidR="00632C49" w:rsidRDefault="00632C4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we</w:t>
      </w:r>
      <w:proofErr w:type="gramEnd"/>
      <w:r>
        <w:rPr>
          <w:sz w:val="28"/>
          <w:szCs w:val="28"/>
        </w:rPr>
        <w:t xml:space="preserve"> touch the stars and diamonds the scor</w:t>
      </w:r>
      <w:r>
        <w:rPr>
          <w:sz w:val="28"/>
          <w:szCs w:val="28"/>
        </w:rPr>
        <w:t xml:space="preserve">e will increase and if we touch </w:t>
      </w: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ufo’s</w:t>
      </w:r>
      <w:proofErr w:type="spellEnd"/>
      <w:r>
        <w:rPr>
          <w:sz w:val="28"/>
          <w:szCs w:val="28"/>
        </w:rPr>
        <w:t xml:space="preserve"> and monsters the game will end.</w:t>
      </w:r>
    </w:p>
    <w:p w14:paraId="35A4557A" w14:textId="77777777" w:rsidR="007B4A91" w:rsidRDefault="009F6E3A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22B327A5" w14:textId="26517941" w:rsidR="00632C49" w:rsidRDefault="00556965" w:rsidP="00632C49">
      <w:pPr>
        <w:ind w:left="720"/>
        <w:rPr>
          <w:sz w:val="28"/>
          <w:szCs w:val="28"/>
        </w:rPr>
      </w:pPr>
      <w:r>
        <w:br w:type="page"/>
      </w:r>
    </w:p>
    <w:p w14:paraId="6F5E7743" w14:textId="38FB3DCC" w:rsidR="007B4A91" w:rsidRDefault="007B4A91" w:rsidP="005471CD">
      <w:pPr>
        <w:rPr>
          <w:sz w:val="28"/>
          <w:szCs w:val="28"/>
        </w:rPr>
      </w:pP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5CA7CB2" w:rsidR="007B4A91" w:rsidRDefault="005471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8F5976" w:rsidR="007B4A91" w:rsidRDefault="005471C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B80059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 w:rsidP="005471CD">
      <w:p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E952041" w:rsidR="007B4A91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29030DE" w:rsidR="007B4A91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FO’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471CD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7D23BEA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amon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471CD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4B7851D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471CD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963D963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ssi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471CD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471CD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471CD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5471CD" w:rsidRDefault="005471C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Pr="00632C49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CE29A64" w14:textId="77777777" w:rsidR="00632C49" w:rsidRDefault="00632C49" w:rsidP="00632C49">
      <w:pPr>
        <w:ind w:left="720"/>
        <w:rPr>
          <w:sz w:val="28"/>
          <w:szCs w:val="28"/>
        </w:rPr>
      </w:pPr>
    </w:p>
    <w:p w14:paraId="1C49E611" w14:textId="7A1E402C" w:rsidR="00632C49" w:rsidRDefault="00632C49" w:rsidP="00632C49">
      <w:pPr>
        <w:ind w:left="720"/>
      </w:pPr>
      <w:r>
        <w:rPr>
          <w:noProof/>
          <w:lang w:val="en-US" w:eastAsia="en-US"/>
        </w:rPr>
        <w:lastRenderedPageBreak/>
        <w:drawing>
          <wp:inline distT="0" distB="0" distL="0" distR="0" wp14:anchorId="543272A5" wp14:editId="56ECA123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93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4F1F722B" wp14:editId="335C29B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94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lastRenderedPageBreak/>
        <w:drawing>
          <wp:inline distT="0" distB="0" distL="0" distR="0" wp14:anchorId="35A8019E" wp14:editId="57DF3154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95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068AFE30" wp14:editId="4CDD85F5">
            <wp:extent cx="6309360" cy="35661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96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lastRenderedPageBreak/>
        <w:drawing>
          <wp:inline distT="0" distB="0" distL="0" distR="0" wp14:anchorId="034879A9" wp14:editId="0A02922F">
            <wp:extent cx="7185660" cy="35890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97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85660" cy="358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w:drawing>
          <wp:inline distT="0" distB="0" distL="0" distR="0" wp14:anchorId="7590D93C" wp14:editId="10FFC780">
            <wp:extent cx="7239000" cy="34518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98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0" cy="345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9F6E3A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9F6E3A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9F6E3A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9F6E3A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314F629" w14:textId="77777777" w:rsidR="009F6E3A" w:rsidRDefault="009F6E3A">
      <w:pPr>
        <w:rPr>
          <w:sz w:val="28"/>
          <w:szCs w:val="28"/>
        </w:rPr>
      </w:pPr>
    </w:p>
    <w:p w14:paraId="16345F82" w14:textId="24D0CDCF" w:rsidR="009F6E3A" w:rsidRDefault="009F6E3A">
      <w:pPr>
        <w:rPr>
          <w:sz w:val="28"/>
          <w:szCs w:val="28"/>
        </w:rPr>
      </w:pPr>
      <w:r>
        <w:rPr>
          <w:sz w:val="28"/>
          <w:szCs w:val="28"/>
        </w:rPr>
        <w:t xml:space="preserve">I have added monsters through which cannot be </w:t>
      </w:r>
      <w:proofErr w:type="spellStart"/>
      <w:r>
        <w:rPr>
          <w:sz w:val="28"/>
          <w:szCs w:val="28"/>
        </w:rPr>
        <w:t>shooted</w:t>
      </w:r>
      <w:proofErr w:type="spellEnd"/>
      <w:r>
        <w:rPr>
          <w:sz w:val="28"/>
          <w:szCs w:val="28"/>
        </w:rPr>
        <w:t xml:space="preserve"> and we have to be safe from them, there are diamonds and stars which we have to collect and we have to shoot the </w:t>
      </w:r>
      <w:proofErr w:type="spellStart"/>
      <w:proofErr w:type="gramStart"/>
      <w:r>
        <w:rPr>
          <w:sz w:val="28"/>
          <w:szCs w:val="28"/>
        </w:rPr>
        <w:t>ufo’s</w:t>
      </w:r>
      <w:proofErr w:type="spellEnd"/>
      <w:proofErr w:type="gramEnd"/>
      <w:r>
        <w:rPr>
          <w:sz w:val="28"/>
          <w:szCs w:val="28"/>
        </w:rPr>
        <w:t>.</w:t>
      </w:r>
    </w:p>
    <w:p w14:paraId="24B987DE" w14:textId="488F82AA" w:rsidR="007B4A91" w:rsidRDefault="009F6E3A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471CD"/>
    <w:rsid w:val="00556965"/>
    <w:rsid w:val="00632C49"/>
    <w:rsid w:val="007B4A91"/>
    <w:rsid w:val="009F6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2C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C4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32C4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2C4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lyan</cp:lastModifiedBy>
  <cp:revision>4</cp:revision>
  <dcterms:created xsi:type="dcterms:W3CDTF">2021-03-18T05:03:00Z</dcterms:created>
  <dcterms:modified xsi:type="dcterms:W3CDTF">2021-10-27T12:08:00Z</dcterms:modified>
</cp:coreProperties>
</file>